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20282D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2.12.-16.12.2022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20282D" w:rsidTr="006220F2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S DŽEMOM OD MARELIC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0282D" w:rsidTr="003644D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REŽGANA JUHA , TJESTENINA CARBONARA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0282D" w:rsidTr="002837E5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DŽEMOM (MARELICA)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0282D" w:rsidTr="009C68E2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RKELT SVINJETINA I PALENTA , BISKVIT OD ROGAČA I LIMUNA , ZELENA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0282D" w:rsidTr="002F7AA5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0282D" w:rsidTr="000D6D81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RVENI RIŽOTO S PURETINOM , ZELENA SALATA , KREM JUHA OD CIKLE , BISKVITNI KOLAČ S MAK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0282D" w:rsidTr="00354606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MASLACEM OD KIKIRIKIJ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0282D" w:rsidTr="00CD5B9F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MLINCIMA , SALATA OD CIKLE I MRKVE , BISKVITNI KOLAČ S VIŠNJ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0282D" w:rsidTr="0092503D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KISELIM KRASTAVCIM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0282D" w:rsidTr="00715094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0282D" w:rsidRPr="005B4B51" w:rsidRDefault="0020282D" w:rsidP="002028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20282D" w:rsidRDefault="0020282D" w:rsidP="0020282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1 ŠNITA, BISKVITNI KOLAČ S ORAŠASTIM PLODOVIMA , VARIVO OD ZELENE LEĆE, POVRĆA I NOKLIC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0282D" w:rsidRDefault="0020282D" w:rsidP="0020282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2225" w:rsidRDefault="004A2225">
      <w:pPr>
        <w:spacing w:line="240" w:lineRule="auto"/>
      </w:pPr>
      <w:r>
        <w:separator/>
      </w:r>
    </w:p>
  </w:endnote>
  <w:endnote w:type="continuationSeparator" w:id="0">
    <w:p w:rsidR="004A2225" w:rsidRDefault="004A22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2225" w:rsidRDefault="004A2225">
      <w:pPr>
        <w:spacing w:line="240" w:lineRule="auto"/>
      </w:pPr>
      <w:r>
        <w:separator/>
      </w:r>
    </w:p>
  </w:footnote>
  <w:footnote w:type="continuationSeparator" w:id="0">
    <w:p w:rsidR="004A2225" w:rsidRDefault="004A22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20282D"/>
    <w:rsid w:val="00386F02"/>
    <w:rsid w:val="004A2225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7357D7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2-12-12T08:17:00Z</dcterms:modified>
</cp:coreProperties>
</file>